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A92276" w14:textId="77777777" w:rsidR="00A83B22" w:rsidRDefault="000573D9">
      <w:pPr>
        <w:pStyle w:val="Title"/>
      </w:pPr>
      <w:r>
        <w:t>RTST Skin Breakdown Trend Report</w:t>
      </w:r>
    </w:p>
    <w:p w14:paraId="529C0433" w14:textId="77777777" w:rsidR="00A83B22" w:rsidRDefault="000573D9">
      <w:pPr>
        <w:pStyle w:val="Heading1"/>
      </w:pPr>
      <w:bookmarkStart w:id="0" w:name="q1-skin-breakdown-events"/>
      <w:r>
        <w:t>2024 Q1 skin breakdown events</w:t>
      </w:r>
    </w:p>
    <w:p w14:paraId="4659F1C4" w14:textId="77777777" w:rsidR="00A83B22" w:rsidRDefault="000573D9">
      <w:pPr>
        <w:pStyle w:val="FirstParagraph"/>
      </w:pPr>
      <w:r>
        <w:t>Total skin breakdown events</w:t>
      </w:r>
    </w:p>
    <w:tbl>
      <w:tblPr>
        <w:tblStyle w:val="Table"/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58"/>
        <w:gridCol w:w="610"/>
      </w:tblGrid>
      <w:tr w:rsidR="00A83B22" w14:paraId="0C5FE5D1" w14:textId="77777777" w:rsidTr="00FC7CAA">
        <w:trPr>
          <w:cantSplit/>
          <w:tblHeader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039CD2DC" w14:textId="77777777" w:rsidR="00A83B22" w:rsidRDefault="00A83B2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251EF8E" w14:textId="77777777" w:rsidR="00A83B22" w:rsidRDefault="000573D9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unt</w:t>
            </w:r>
          </w:p>
        </w:tc>
      </w:tr>
      <w:tr w:rsidR="00A83B22" w14:paraId="19B81231" w14:textId="77777777" w:rsidTr="00FC7CAA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0447D" w14:textId="77777777" w:rsidR="00A83B22" w:rsidRDefault="000573D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an. 2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046C6" w14:textId="1E24085D" w:rsidR="00A83B22" w:rsidRDefault="00FC7CA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A83B22" w14:paraId="6F9D18C5" w14:textId="77777777" w:rsidTr="00FC7CAA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EA9BB" w14:textId="77777777" w:rsidR="00A83B22" w:rsidRDefault="000573D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. 2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25328" w14:textId="244DB955" w:rsidR="00A83B22" w:rsidRDefault="00FC7CA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A83B22" w14:paraId="55AB58EB" w14:textId="77777777" w:rsidTr="00FC7CAA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C257D" w14:textId="77777777" w:rsidR="00A83B22" w:rsidRDefault="000573D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. 2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72A37" w14:textId="26FA5E8C" w:rsidR="00A83B22" w:rsidRDefault="00FC7CA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A83B22" w14:paraId="19344A45" w14:textId="77777777" w:rsidTr="00FC7CAA">
        <w:trPr>
          <w:cantSplit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F2084" w14:textId="77777777" w:rsidR="00A83B22" w:rsidRDefault="000573D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F2612" w14:textId="0CAA7BD2" w:rsidR="00A83B22" w:rsidRDefault="00FC7CA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bookmarkEnd w:id="0"/>
    </w:tbl>
    <w:p w14:paraId="71D86071" w14:textId="77777777" w:rsidR="000573D9" w:rsidRDefault="000573D9" w:rsidP="00FC7CAA">
      <w:pPr>
        <w:pStyle w:val="BodyText"/>
      </w:pPr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124277" w14:textId="77777777" w:rsidR="000573D9" w:rsidRDefault="000573D9">
      <w:pPr>
        <w:spacing w:after="0"/>
      </w:pPr>
      <w:r>
        <w:separator/>
      </w:r>
    </w:p>
  </w:endnote>
  <w:endnote w:type="continuationSeparator" w:id="0">
    <w:p w14:paraId="3035F295" w14:textId="77777777" w:rsidR="000573D9" w:rsidRDefault="00057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7F019B" w14:textId="77777777" w:rsidR="00A83B22" w:rsidRDefault="000573D9">
      <w:r>
        <w:separator/>
      </w:r>
    </w:p>
  </w:footnote>
  <w:footnote w:type="continuationSeparator" w:id="0">
    <w:p w14:paraId="413C62C9" w14:textId="77777777" w:rsidR="00A83B22" w:rsidRDefault="00057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7506A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0906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3B22"/>
    <w:rsid w:val="000573D9"/>
    <w:rsid w:val="003A6AA8"/>
    <w:rsid w:val="00A83B22"/>
    <w:rsid w:val="00FC7C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E16F4B"/>
  <w15:docId w15:val="{53068FA8-656C-4F48-94F3-5CDDFF547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21</Characters>
  <Application>Microsoft Office Word</Application>
  <DocSecurity>0</DocSecurity>
  <Lines>15</Lines>
  <Paragraphs>14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ST Skin Breakdown Trend Report</dc:title>
  <dc:creator>Charles Barnes</dc:creator>
  <cp:keywords/>
  <cp:lastModifiedBy>Charles Barnes</cp:lastModifiedBy>
  <cp:revision>2</cp:revision>
  <dcterms:created xsi:type="dcterms:W3CDTF">2024-06-20T19:57:00Z</dcterms:created>
  <dcterms:modified xsi:type="dcterms:W3CDTF">2024-06-20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toc-title">
    <vt:lpwstr>Table of contents</vt:lpwstr>
  </property>
  <property fmtid="{D5CDD505-2E9C-101B-9397-08002B2CF9AE}" pid="11" name="GrammarlyDocumentId">
    <vt:lpwstr>a35b04fb1a5e57b693ccba0182f68d4d12288467cd87e2c98bdee3a8021f21dc</vt:lpwstr>
  </property>
</Properties>
</file>